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CA711" w14:textId="77777777" w:rsidR="00327BEB" w:rsidRDefault="00327BEB" w:rsidP="00327BEB">
      <w:pPr>
        <w:spacing w:line="360" w:lineRule="auto"/>
        <w:jc w:val="center"/>
        <w:rPr>
          <w:bCs/>
        </w:rPr>
      </w:pPr>
    </w:p>
    <w:p w14:paraId="043EB78A" w14:textId="00E6C074" w:rsidR="00511321" w:rsidRDefault="00511321" w:rsidP="00327BEB">
      <w:pPr>
        <w:spacing w:line="360" w:lineRule="auto"/>
        <w:jc w:val="both"/>
        <w:rPr>
          <w:rStyle w:val="tutanak"/>
        </w:rPr>
      </w:pPr>
      <w:r>
        <w:rPr>
          <w:bCs/>
        </w:rPr>
        <w:tab/>
      </w:r>
      <w:sdt>
        <w:sdtPr>
          <w:rPr>
            <w:rStyle w:val="tutanak"/>
          </w:rPr>
          <w:id w:val="710455761"/>
          <w:placeholder>
            <w:docPart w:val="6F11A57AE9E842F8AAABB3C7588F5849"/>
          </w:placeholder>
          <w:showingPlcHdr/>
          <w:comboBox>
            <w:listItem w:displayText="Çocuk Bakımı ve Gençlik Hizmetleri" w:value="Çocuk Bakımı ve Gençlik Hizmetleri"/>
            <w:listItem w:displayText="Dişçilik Hizmetleri" w:value="Dişçilik Hizmetleri"/>
            <w:listItem w:displayText="Mülkiyet Koruma ve Güvenlik" w:value="Mülkiyet Koruma ve Güvenlik"/>
            <w:listItem w:displayText="Terapi ve Rehabilitasyon" w:value="Terapi ve Rehabilitasyon"/>
            <w:listItem w:displayText="Tıbbi Hizmetler ve Teknikler" w:value="Tıbbi Hizmetler ve Teknikler"/>
            <w:listItem w:displayText="Sağlık Bakım Hizmetleri" w:value="Sağlık Bakım Hizmetleri"/>
          </w:comboBox>
        </w:sdtPr>
        <w:sdtEndPr>
          <w:rPr>
            <w:rStyle w:val="DefaultParagraphFont"/>
            <w:bCs/>
          </w:rPr>
        </w:sdtEndPr>
        <w:sdtContent>
          <w:r>
            <w:rPr>
              <w:rStyle w:val="tutanak"/>
            </w:rPr>
            <w:t>…………</w:t>
          </w:r>
        </w:sdtContent>
      </w:sdt>
      <w:r>
        <w:rPr>
          <w:rStyle w:val="tutanak"/>
        </w:rPr>
        <w:t xml:space="preserve"> Bölümü </w:t>
      </w:r>
      <w:sdt>
        <w:sdtPr>
          <w:rPr>
            <w:rStyle w:val="tutanak"/>
          </w:rPr>
          <w:id w:val="523675318"/>
          <w:placeholder>
            <w:docPart w:val="4A96AC752636408388B4ED3699C9528A"/>
          </w:placeholder>
          <w:showingPlcHdr/>
        </w:sdtPr>
        <w:sdtContent>
          <w:r>
            <w:rPr>
              <w:rStyle w:val="tutanak"/>
            </w:rPr>
            <w:t>…………</w:t>
          </w:r>
        </w:sdtContent>
      </w:sdt>
      <w:r>
        <w:rPr>
          <w:rStyle w:val="tutanak"/>
        </w:rPr>
        <w:t xml:space="preserve"> Programı </w:t>
      </w:r>
      <w:sdt>
        <w:sdtPr>
          <w:rPr>
            <w:rStyle w:val="tutanak"/>
          </w:rPr>
          <w:id w:val="-1780865083"/>
          <w:placeholder>
            <w:docPart w:val="8473211A0955465BA1AF89C8C239D6E7"/>
          </w:placeholder>
          <w:showingPlcHdr/>
        </w:sdtPr>
        <w:sdtContent>
          <w:r>
            <w:rPr>
              <w:rStyle w:val="tutanak"/>
            </w:rPr>
            <w:t>…</w:t>
          </w:r>
        </w:sdtContent>
      </w:sdt>
      <w:r>
        <w:rPr>
          <w:rStyle w:val="tutanak"/>
        </w:rPr>
        <w:t xml:space="preserve"> sınıfı </w:t>
      </w:r>
      <w:sdt>
        <w:sdtPr>
          <w:rPr>
            <w:rStyle w:val="tutanak"/>
          </w:rPr>
          <w:id w:val="967701200"/>
          <w:placeholder>
            <w:docPart w:val="6B19D4FCFF1B4D1B9ECA99FF0F4FA6FE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Pr="00511321">
            <w:rPr>
              <w:rStyle w:val="tutanak"/>
              <w:color w:val="808080" w:themeColor="background1" w:themeShade="80"/>
            </w:rPr>
            <w:t>…/…/20…</w:t>
          </w:r>
        </w:sdtContent>
      </w:sdt>
      <w:r>
        <w:rPr>
          <w:rStyle w:val="tutanak"/>
        </w:rPr>
        <w:t xml:space="preserve"> tarih ve </w:t>
      </w:r>
      <w:sdt>
        <w:sdtPr>
          <w:rPr>
            <w:rStyle w:val="tutanak"/>
          </w:rPr>
          <w:id w:val="566694626"/>
          <w:placeholder>
            <w:docPart w:val="9CCF020194894BC5A9ED89EFF12B2384"/>
          </w:placeholder>
          <w:showingPlcHdr/>
          <w:comboBox>
            <w:listItem w:displayText="Pazartesi" w:value="Pazartesi"/>
            <w:listItem w:displayText="Salı" w:value="Salı"/>
            <w:listItem w:displayText="Çarşamba" w:value="Çarşamba"/>
            <w:listItem w:displayText="Perşembe" w:value="Perşembe"/>
            <w:listItem w:displayText="Cuma" w:value="Cuma"/>
            <w:listItem w:displayText="Cumartesi" w:value="Cumartesi"/>
            <w:listItem w:displayText="Pazar" w:value="Pazar"/>
          </w:comboBox>
        </w:sdtPr>
        <w:sdtContent>
          <w:r>
            <w:rPr>
              <w:rStyle w:val="tutanak"/>
            </w:rPr>
            <w:t>…………</w:t>
          </w:r>
        </w:sdtContent>
      </w:sdt>
      <w:r>
        <w:rPr>
          <w:rStyle w:val="tutanak"/>
        </w:rPr>
        <w:t xml:space="preserve"> günü yazılı olarak yapılan </w:t>
      </w:r>
      <w:sdt>
        <w:sdtPr>
          <w:rPr>
            <w:rStyle w:val="tutanak"/>
          </w:rPr>
          <w:id w:val="-1552605813"/>
          <w:placeholder>
            <w:docPart w:val="1437F1CC463141198D6CE9D22650531B"/>
          </w:placeholder>
          <w:showingPlcHdr/>
        </w:sdtPr>
        <w:sdtContent>
          <w:r>
            <w:rPr>
              <w:rStyle w:val="tutanak"/>
            </w:rPr>
            <w:t>…………</w:t>
          </w:r>
        </w:sdtContent>
      </w:sdt>
      <w:r>
        <w:rPr>
          <w:rStyle w:val="tutanak"/>
        </w:rPr>
        <w:t xml:space="preserve"> dersinin </w:t>
      </w:r>
      <w:r w:rsidR="00327BEB">
        <w:rPr>
          <w:rStyle w:val="tutanak"/>
        </w:rPr>
        <w:t xml:space="preserve">sınav görevlileri saat </w:t>
      </w:r>
      <w:sdt>
        <w:sdtPr>
          <w:rPr>
            <w:rStyle w:val="tutanak"/>
          </w:rPr>
          <w:id w:val="-661387991"/>
          <w:placeholder>
            <w:docPart w:val="5A595BD95EC04FDE893783E3A0E16748"/>
          </w:placeholder>
          <w:showingPlcHdr/>
        </w:sdtPr>
        <w:sdtContent>
          <w:proofErr w:type="gramStart"/>
          <w:r w:rsidR="00327BEB">
            <w:rPr>
              <w:rStyle w:val="tutanak"/>
            </w:rPr>
            <w:t>…:…</w:t>
          </w:r>
          <w:proofErr w:type="gramEnd"/>
        </w:sdtContent>
      </w:sdt>
      <w:r w:rsidR="00327BEB">
        <w:rPr>
          <w:rStyle w:val="tutanak"/>
        </w:rPr>
        <w:t xml:space="preserve">’da toplanarak görevine başlamış, saat </w:t>
      </w:r>
      <w:sdt>
        <w:sdtPr>
          <w:rPr>
            <w:rStyle w:val="tutanak"/>
          </w:rPr>
          <w:id w:val="-651369201"/>
          <w:placeholder>
            <w:docPart w:val="A8DF029273FE445F9C36FA6881BDC883"/>
          </w:placeholder>
          <w:showingPlcHdr/>
        </w:sdtPr>
        <w:sdtContent>
          <w:r w:rsidR="00327BEB">
            <w:rPr>
              <w:rStyle w:val="tutanak"/>
            </w:rPr>
            <w:t>…:…</w:t>
          </w:r>
        </w:sdtContent>
      </w:sdt>
      <w:r w:rsidR="00327BEB">
        <w:rPr>
          <w:rStyle w:val="tutanak"/>
        </w:rPr>
        <w:t xml:space="preserve">’da görevini tamamlamış ve sınava toplam </w:t>
      </w:r>
      <w:sdt>
        <w:sdtPr>
          <w:rPr>
            <w:rStyle w:val="tutanak"/>
          </w:rPr>
          <w:id w:val="-23712914"/>
          <w:placeholder>
            <w:docPart w:val="CFE3209E2E0D4769807BAAAEE5E16FDC"/>
          </w:placeholder>
          <w:showingPlcHdr/>
        </w:sdtPr>
        <w:sdtContent>
          <w:r w:rsidR="00327BEB" w:rsidRPr="00327BEB">
            <w:rPr>
              <w:rStyle w:val="tutanak"/>
              <w:color w:val="808080" w:themeColor="background1" w:themeShade="80"/>
            </w:rPr>
            <w:t>…………(…………)</w:t>
          </w:r>
        </w:sdtContent>
      </w:sdt>
      <w:r w:rsidR="00327BEB">
        <w:rPr>
          <w:rStyle w:val="tutanak"/>
        </w:rPr>
        <w:t xml:space="preserve"> öğrenci katılmıştır.</w:t>
      </w:r>
    </w:p>
    <w:p w14:paraId="2F71C6A2" w14:textId="687A5B57" w:rsidR="00327BEB" w:rsidRDefault="00327BEB" w:rsidP="00327BEB">
      <w:pPr>
        <w:spacing w:line="360" w:lineRule="auto"/>
        <w:jc w:val="both"/>
        <w:rPr>
          <w:rStyle w:val="tutanak"/>
        </w:rPr>
      </w:pPr>
      <w:r>
        <w:rPr>
          <w:rStyle w:val="tutanak"/>
        </w:rPr>
        <w:tab/>
        <w:t>İş bu tutanak tarafımızdan tanzim ve imza edilmiştir.</w:t>
      </w:r>
    </w:p>
    <w:p w14:paraId="390F06C0" w14:textId="1082CE0B" w:rsidR="00327BEB" w:rsidRDefault="00327BEB" w:rsidP="00327BEB">
      <w:pPr>
        <w:spacing w:line="360" w:lineRule="auto"/>
        <w:jc w:val="both"/>
        <w:rPr>
          <w:rStyle w:val="tutanak"/>
        </w:rPr>
      </w:pPr>
    </w:p>
    <w:p w14:paraId="05272AC1" w14:textId="4D90D194" w:rsidR="00327BEB" w:rsidRPr="00327BEB" w:rsidRDefault="00327BEB" w:rsidP="00327BEB">
      <w:pPr>
        <w:tabs>
          <w:tab w:val="center" w:pos="2268"/>
          <w:tab w:val="center" w:pos="6804"/>
        </w:tabs>
        <w:spacing w:line="360" w:lineRule="auto"/>
        <w:jc w:val="both"/>
        <w:rPr>
          <w:rStyle w:val="tutanak"/>
          <w:b/>
          <w:bCs/>
        </w:rPr>
      </w:pPr>
      <w:r w:rsidRPr="00327BEB">
        <w:rPr>
          <w:rStyle w:val="tutanak"/>
          <w:b/>
          <w:bCs/>
        </w:rPr>
        <w:tab/>
        <w:t>SINAVI YAPAN ÖĞRETİM ELEMANI</w:t>
      </w:r>
      <w:r w:rsidRPr="00327BEB">
        <w:rPr>
          <w:rStyle w:val="tutanak"/>
          <w:b/>
          <w:bCs/>
        </w:rPr>
        <w:tab/>
        <w:t>GÖZETMENLER</w:t>
      </w:r>
    </w:p>
    <w:p w14:paraId="69FA48D8" w14:textId="15C8E887" w:rsidR="00327BEB" w:rsidRDefault="00327BEB" w:rsidP="00327BEB">
      <w:pPr>
        <w:tabs>
          <w:tab w:val="center" w:pos="2268"/>
          <w:tab w:val="left" w:pos="5103"/>
        </w:tabs>
        <w:spacing w:line="360" w:lineRule="auto"/>
        <w:jc w:val="both"/>
        <w:rPr>
          <w:rStyle w:val="tutanak"/>
        </w:rPr>
      </w:pPr>
      <w:r>
        <w:rPr>
          <w:rStyle w:val="tutanak"/>
        </w:rPr>
        <w:tab/>
      </w:r>
      <w:sdt>
        <w:sdtPr>
          <w:rPr>
            <w:rStyle w:val="tutanak"/>
          </w:rPr>
          <w:id w:val="1340654704"/>
          <w:placeholder>
            <w:docPart w:val="AB2D18C4DFD44A93AFEDE4A18EA4EE97"/>
          </w:placeholder>
          <w:showingPlcHdr/>
        </w:sdtPr>
        <w:sdtEndPr>
          <w:rPr>
            <w:rStyle w:val="DefaultParagraphFont"/>
            <w:bCs/>
          </w:rPr>
        </w:sdtEndPr>
        <w:sdtContent>
          <w:r w:rsidRPr="00327BEB">
            <w:rPr>
              <w:bCs/>
              <w:color w:val="808080" w:themeColor="background1" w:themeShade="80"/>
            </w:rPr>
            <w:t>…………………………………</w:t>
          </w:r>
        </w:sdtContent>
      </w:sdt>
      <w:r>
        <w:rPr>
          <w:bCs/>
        </w:rPr>
        <w:tab/>
        <w:t xml:space="preserve">1) </w:t>
      </w:r>
      <w:sdt>
        <w:sdtPr>
          <w:rPr>
            <w:rStyle w:val="tutanak"/>
          </w:rPr>
          <w:id w:val="1887989691"/>
          <w:placeholder>
            <w:docPart w:val="692647CA444C440BAED20D10ACDF1EFE"/>
          </w:placeholder>
          <w:showingPlcHdr/>
        </w:sdtPr>
        <w:sdtEndPr>
          <w:rPr>
            <w:rStyle w:val="DefaultParagraphFont"/>
            <w:bCs/>
          </w:rPr>
        </w:sdtEndPr>
        <w:sdtContent>
          <w:r w:rsidRPr="00327BEB">
            <w:rPr>
              <w:bCs/>
              <w:color w:val="808080" w:themeColor="background1" w:themeShade="80"/>
            </w:rPr>
            <w:t>…………………………………</w:t>
          </w:r>
        </w:sdtContent>
      </w:sdt>
    </w:p>
    <w:p w14:paraId="73F13F37" w14:textId="393BA031" w:rsidR="00327BEB" w:rsidRDefault="00327BEB" w:rsidP="00327BEB">
      <w:pPr>
        <w:tabs>
          <w:tab w:val="left" w:pos="5103"/>
        </w:tabs>
        <w:spacing w:line="360" w:lineRule="auto"/>
        <w:jc w:val="both"/>
        <w:rPr>
          <w:rStyle w:val="tutanak"/>
        </w:rPr>
      </w:pPr>
      <w:r>
        <w:rPr>
          <w:rStyle w:val="tutanak"/>
        </w:rPr>
        <w:tab/>
        <w:t xml:space="preserve">2) </w:t>
      </w:r>
      <w:sdt>
        <w:sdtPr>
          <w:rPr>
            <w:rStyle w:val="tutanak"/>
          </w:rPr>
          <w:id w:val="-788209106"/>
          <w:placeholder>
            <w:docPart w:val="505E28AB0E01414997150E4CD00C6624"/>
          </w:placeholder>
          <w:showingPlcHdr/>
        </w:sdtPr>
        <w:sdtEndPr>
          <w:rPr>
            <w:rStyle w:val="DefaultParagraphFont"/>
            <w:bCs/>
          </w:rPr>
        </w:sdtEndPr>
        <w:sdtContent>
          <w:r w:rsidRPr="00327BEB">
            <w:rPr>
              <w:bCs/>
              <w:color w:val="808080" w:themeColor="background1" w:themeShade="80"/>
            </w:rPr>
            <w:t>…………………………………</w:t>
          </w:r>
        </w:sdtContent>
      </w:sdt>
    </w:p>
    <w:p w14:paraId="2A94040B" w14:textId="4AFBC38D" w:rsidR="00327BEB" w:rsidRDefault="00327BEB" w:rsidP="00327BEB">
      <w:pPr>
        <w:tabs>
          <w:tab w:val="left" w:pos="5103"/>
        </w:tabs>
        <w:spacing w:line="360" w:lineRule="auto"/>
        <w:jc w:val="both"/>
        <w:rPr>
          <w:rStyle w:val="tutanak"/>
        </w:rPr>
      </w:pPr>
      <w:sdt>
        <w:sdtPr>
          <w:rPr>
            <w:rStyle w:val="tutanak"/>
          </w:rPr>
          <w:id w:val="-13854807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tutanak"/>
              <w:rFonts w:ascii="MS Gothic" w:eastAsia="MS Gothic" w:hAnsi="MS Gothic" w:hint="eastAsia"/>
            </w:rPr>
            <w:t>☐</w:t>
          </w:r>
        </w:sdtContent>
      </w:sdt>
      <w:r>
        <w:rPr>
          <w:rStyle w:val="tutanak"/>
        </w:rPr>
        <w:t xml:space="preserve"> </w:t>
      </w:r>
      <w:r w:rsidRPr="00327BEB">
        <w:rPr>
          <w:rStyle w:val="tutanak"/>
          <w:b/>
          <w:bCs/>
        </w:rPr>
        <w:t>I. Öğretim</w:t>
      </w:r>
      <w:r>
        <w:rPr>
          <w:rStyle w:val="tutanak"/>
        </w:rPr>
        <w:tab/>
        <w:t xml:space="preserve">3) </w:t>
      </w:r>
      <w:sdt>
        <w:sdtPr>
          <w:rPr>
            <w:rStyle w:val="tutanak"/>
          </w:rPr>
          <w:id w:val="-1696301644"/>
          <w:placeholder>
            <w:docPart w:val="07FCE2909A7D43F98A6748641CDFCC98"/>
          </w:placeholder>
          <w:showingPlcHdr/>
        </w:sdtPr>
        <w:sdtEndPr>
          <w:rPr>
            <w:rStyle w:val="DefaultParagraphFont"/>
            <w:bCs/>
          </w:rPr>
        </w:sdtEndPr>
        <w:sdtContent>
          <w:r w:rsidRPr="00327BEB">
            <w:rPr>
              <w:bCs/>
              <w:color w:val="808080" w:themeColor="background1" w:themeShade="80"/>
            </w:rPr>
            <w:t>…………………………………</w:t>
          </w:r>
        </w:sdtContent>
      </w:sdt>
    </w:p>
    <w:p w14:paraId="6BD13BB7" w14:textId="67743C7F" w:rsidR="00327BEB" w:rsidRPr="00511321" w:rsidRDefault="00327BEB" w:rsidP="00327BEB">
      <w:pPr>
        <w:tabs>
          <w:tab w:val="left" w:pos="5103"/>
        </w:tabs>
        <w:spacing w:line="360" w:lineRule="auto"/>
        <w:jc w:val="both"/>
        <w:rPr>
          <w:bCs/>
        </w:rPr>
      </w:pPr>
      <w:sdt>
        <w:sdtPr>
          <w:rPr>
            <w:rStyle w:val="tutanak"/>
          </w:rPr>
          <w:id w:val="-13985832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tutanak"/>
              <w:rFonts w:ascii="MS Gothic" w:eastAsia="MS Gothic" w:hAnsi="MS Gothic" w:hint="eastAsia"/>
            </w:rPr>
            <w:t>☐</w:t>
          </w:r>
        </w:sdtContent>
      </w:sdt>
      <w:r>
        <w:rPr>
          <w:rStyle w:val="tutanak"/>
        </w:rPr>
        <w:t xml:space="preserve"> </w:t>
      </w:r>
      <w:r w:rsidRPr="00327BEB">
        <w:rPr>
          <w:rStyle w:val="tutanak"/>
          <w:b/>
          <w:bCs/>
        </w:rPr>
        <w:t>II. Öğretim</w:t>
      </w:r>
      <w:r>
        <w:rPr>
          <w:rStyle w:val="tutanak"/>
        </w:rPr>
        <w:tab/>
        <w:t xml:space="preserve">4) </w:t>
      </w:r>
      <w:sdt>
        <w:sdtPr>
          <w:rPr>
            <w:rStyle w:val="tutanak"/>
          </w:rPr>
          <w:id w:val="437109811"/>
          <w:placeholder>
            <w:docPart w:val="FD34334C28B6479D8E4AEF56CA632A46"/>
          </w:placeholder>
          <w:showingPlcHdr/>
        </w:sdtPr>
        <w:sdtEndPr>
          <w:rPr>
            <w:rStyle w:val="DefaultParagraphFont"/>
            <w:bCs/>
          </w:rPr>
        </w:sdtEndPr>
        <w:sdtContent>
          <w:r w:rsidRPr="00327BEB">
            <w:rPr>
              <w:bCs/>
              <w:color w:val="808080" w:themeColor="background1" w:themeShade="80"/>
            </w:rPr>
            <w:t>…………………………………</w:t>
          </w:r>
        </w:sdtContent>
      </w:sdt>
    </w:p>
    <w:sectPr w:rsidR="00327BEB" w:rsidRPr="00511321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D6430" w14:textId="77777777" w:rsidR="001B7C46" w:rsidRDefault="001B7C46" w:rsidP="00511321">
      <w:r>
        <w:separator/>
      </w:r>
    </w:p>
  </w:endnote>
  <w:endnote w:type="continuationSeparator" w:id="0">
    <w:p w14:paraId="7BB8CEDA" w14:textId="77777777" w:rsidR="001B7C46" w:rsidRDefault="001B7C46" w:rsidP="00511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C08D5" w14:textId="77777777" w:rsidR="001B7C46" w:rsidRDefault="001B7C46" w:rsidP="00511321">
      <w:r>
        <w:separator/>
      </w:r>
    </w:p>
  </w:footnote>
  <w:footnote w:type="continuationSeparator" w:id="0">
    <w:p w14:paraId="42DD0AE1" w14:textId="77777777" w:rsidR="001B7C46" w:rsidRDefault="001B7C46" w:rsidP="00511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236"/>
      <w:gridCol w:w="4996"/>
      <w:gridCol w:w="1418"/>
      <w:gridCol w:w="1412"/>
    </w:tblGrid>
    <w:tr w:rsidR="00511321" w:rsidRPr="00511321" w14:paraId="276C2977" w14:textId="77777777" w:rsidTr="00511321">
      <w:tc>
        <w:tcPr>
          <w:tcW w:w="1236" w:type="dxa"/>
          <w:vMerge w:val="restart"/>
        </w:tcPr>
        <w:p w14:paraId="4DB34141" w14:textId="77777777" w:rsidR="00511321" w:rsidRPr="00511321" w:rsidRDefault="00511321" w:rsidP="00511321">
          <w:pPr>
            <w:pStyle w:val="Header"/>
            <w:rPr>
              <w:sz w:val="20"/>
              <w:szCs w:val="20"/>
            </w:rPr>
          </w:pPr>
          <w:r w:rsidRPr="00511321">
            <w:rPr>
              <w:noProof/>
              <w:sz w:val="20"/>
              <w:szCs w:val="20"/>
              <w:lang w:val="en-GB" w:eastAsia="en-GB"/>
            </w:rPr>
            <w:drawing>
              <wp:inline distT="0" distB="0" distL="0" distR="0" wp14:anchorId="00C51CA3" wp14:editId="24E8467A">
                <wp:extent cx="647700" cy="641813"/>
                <wp:effectExtent l="0" t="0" r="0" b="6350"/>
                <wp:docPr id="10" name="Picture 10" descr="C:\Users\Halekinhan\Desktop\Formlar\sdu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72" descr="C:\Users\Halekinhan\Desktop\Formlar\sdu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333" t="3555" r="6667" b="888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2630" cy="6466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96" w:type="dxa"/>
          <w:vMerge w:val="restart"/>
        </w:tcPr>
        <w:p w14:paraId="70DB3DBE" w14:textId="77777777" w:rsidR="00511321" w:rsidRPr="00511321" w:rsidRDefault="00511321" w:rsidP="00511321">
          <w:pPr>
            <w:spacing w:before="120"/>
            <w:jc w:val="center"/>
            <w:rPr>
              <w:b/>
              <w:sz w:val="20"/>
              <w:szCs w:val="20"/>
            </w:rPr>
          </w:pPr>
          <w:r w:rsidRPr="00511321">
            <w:rPr>
              <w:b/>
              <w:sz w:val="20"/>
              <w:szCs w:val="20"/>
            </w:rPr>
            <w:t>SÜLEYMAN DEMİREL ÜNİVERSİTESİ</w:t>
          </w:r>
        </w:p>
        <w:p w14:paraId="25DC87C7" w14:textId="77777777" w:rsidR="00511321" w:rsidRPr="00511321" w:rsidRDefault="00511321" w:rsidP="00511321">
          <w:pPr>
            <w:jc w:val="center"/>
            <w:rPr>
              <w:b/>
              <w:sz w:val="20"/>
              <w:szCs w:val="20"/>
            </w:rPr>
          </w:pPr>
          <w:r w:rsidRPr="00511321">
            <w:rPr>
              <w:b/>
              <w:sz w:val="20"/>
              <w:szCs w:val="20"/>
            </w:rPr>
            <w:t>Isparta Sağlık Hizmetleri Meslek Yüksekokulu</w:t>
          </w:r>
        </w:p>
        <w:p w14:paraId="1851AA8C" w14:textId="77777777" w:rsidR="00511321" w:rsidRPr="00511321" w:rsidRDefault="00511321" w:rsidP="00511321">
          <w:pPr>
            <w:jc w:val="center"/>
            <w:rPr>
              <w:sz w:val="12"/>
              <w:szCs w:val="12"/>
            </w:rPr>
          </w:pPr>
        </w:p>
        <w:p w14:paraId="10087AC1" w14:textId="59529ADD" w:rsidR="00511321" w:rsidRPr="00511321" w:rsidRDefault="00511321" w:rsidP="00511321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Sınav Görevlileri Tutanağı</w:t>
          </w:r>
        </w:p>
      </w:tc>
      <w:tc>
        <w:tcPr>
          <w:tcW w:w="1418" w:type="dxa"/>
        </w:tcPr>
        <w:p w14:paraId="3059F2F0" w14:textId="77777777" w:rsidR="00511321" w:rsidRPr="00511321" w:rsidRDefault="00511321" w:rsidP="00511321">
          <w:pPr>
            <w:pStyle w:val="Header"/>
            <w:rPr>
              <w:sz w:val="20"/>
              <w:szCs w:val="20"/>
            </w:rPr>
          </w:pPr>
          <w:r w:rsidRPr="00511321">
            <w:rPr>
              <w:sz w:val="20"/>
              <w:szCs w:val="20"/>
            </w:rPr>
            <w:t>Doküman No</w:t>
          </w:r>
        </w:p>
      </w:tc>
      <w:tc>
        <w:tcPr>
          <w:tcW w:w="1412" w:type="dxa"/>
        </w:tcPr>
        <w:p w14:paraId="05C9BD34" w14:textId="5D9B5A79" w:rsidR="00511321" w:rsidRPr="00511321" w:rsidRDefault="00511321" w:rsidP="00511321">
          <w:pPr>
            <w:pStyle w:val="Header"/>
            <w:rPr>
              <w:sz w:val="20"/>
              <w:szCs w:val="20"/>
            </w:rPr>
          </w:pPr>
          <w:r>
            <w:rPr>
              <w:sz w:val="20"/>
              <w:szCs w:val="20"/>
            </w:rPr>
            <w:t>M</w:t>
          </w:r>
          <w:r w:rsidRPr="00511321">
            <w:rPr>
              <w:sz w:val="20"/>
              <w:szCs w:val="20"/>
            </w:rPr>
            <w:t>IB-FR-00</w:t>
          </w:r>
          <w:r>
            <w:rPr>
              <w:sz w:val="20"/>
              <w:szCs w:val="20"/>
            </w:rPr>
            <w:t>2</w:t>
          </w:r>
        </w:p>
      </w:tc>
    </w:tr>
    <w:tr w:rsidR="00511321" w:rsidRPr="00511321" w14:paraId="42BF2A4D" w14:textId="77777777" w:rsidTr="00511321">
      <w:tc>
        <w:tcPr>
          <w:tcW w:w="1236" w:type="dxa"/>
          <w:vMerge/>
        </w:tcPr>
        <w:p w14:paraId="7B7F8F32" w14:textId="77777777" w:rsidR="00511321" w:rsidRPr="00511321" w:rsidRDefault="00511321" w:rsidP="00511321">
          <w:pPr>
            <w:pStyle w:val="Header"/>
            <w:rPr>
              <w:sz w:val="20"/>
              <w:szCs w:val="20"/>
            </w:rPr>
          </w:pPr>
        </w:p>
      </w:tc>
      <w:tc>
        <w:tcPr>
          <w:tcW w:w="4996" w:type="dxa"/>
          <w:vMerge/>
        </w:tcPr>
        <w:p w14:paraId="67A5709D" w14:textId="77777777" w:rsidR="00511321" w:rsidRPr="00511321" w:rsidRDefault="00511321" w:rsidP="00511321">
          <w:pPr>
            <w:pStyle w:val="Header"/>
            <w:rPr>
              <w:sz w:val="20"/>
              <w:szCs w:val="20"/>
            </w:rPr>
          </w:pPr>
        </w:p>
      </w:tc>
      <w:tc>
        <w:tcPr>
          <w:tcW w:w="1418" w:type="dxa"/>
        </w:tcPr>
        <w:p w14:paraId="50DE3630" w14:textId="77777777" w:rsidR="00511321" w:rsidRPr="00511321" w:rsidRDefault="00511321" w:rsidP="00511321">
          <w:pPr>
            <w:pStyle w:val="Header"/>
            <w:rPr>
              <w:sz w:val="20"/>
              <w:szCs w:val="20"/>
            </w:rPr>
          </w:pPr>
          <w:r w:rsidRPr="00511321">
            <w:rPr>
              <w:sz w:val="20"/>
              <w:szCs w:val="20"/>
            </w:rPr>
            <w:t>Yayın Tarihi</w:t>
          </w:r>
        </w:p>
      </w:tc>
      <w:tc>
        <w:tcPr>
          <w:tcW w:w="1412" w:type="dxa"/>
        </w:tcPr>
        <w:p w14:paraId="77D1B2A4" w14:textId="77777777" w:rsidR="00511321" w:rsidRPr="00511321" w:rsidRDefault="00511321" w:rsidP="00511321">
          <w:pPr>
            <w:pStyle w:val="Header"/>
            <w:rPr>
              <w:sz w:val="20"/>
              <w:szCs w:val="20"/>
            </w:rPr>
          </w:pPr>
          <w:r w:rsidRPr="00511321">
            <w:rPr>
              <w:sz w:val="20"/>
              <w:szCs w:val="20"/>
            </w:rPr>
            <w:t>06.08.2021</w:t>
          </w:r>
        </w:p>
      </w:tc>
    </w:tr>
    <w:tr w:rsidR="00511321" w:rsidRPr="00511321" w14:paraId="5E7ECACD" w14:textId="77777777" w:rsidTr="00511321">
      <w:tc>
        <w:tcPr>
          <w:tcW w:w="1236" w:type="dxa"/>
          <w:vMerge/>
        </w:tcPr>
        <w:p w14:paraId="3AC69507" w14:textId="77777777" w:rsidR="00511321" w:rsidRPr="00511321" w:rsidRDefault="00511321" w:rsidP="00511321">
          <w:pPr>
            <w:pStyle w:val="Header"/>
            <w:rPr>
              <w:sz w:val="20"/>
              <w:szCs w:val="20"/>
            </w:rPr>
          </w:pPr>
        </w:p>
      </w:tc>
      <w:tc>
        <w:tcPr>
          <w:tcW w:w="4996" w:type="dxa"/>
          <w:vMerge/>
        </w:tcPr>
        <w:p w14:paraId="6F500B33" w14:textId="77777777" w:rsidR="00511321" w:rsidRPr="00511321" w:rsidRDefault="00511321" w:rsidP="00511321">
          <w:pPr>
            <w:pStyle w:val="Header"/>
            <w:rPr>
              <w:sz w:val="20"/>
              <w:szCs w:val="20"/>
            </w:rPr>
          </w:pPr>
        </w:p>
      </w:tc>
      <w:tc>
        <w:tcPr>
          <w:tcW w:w="1418" w:type="dxa"/>
        </w:tcPr>
        <w:p w14:paraId="6CCAA5AD" w14:textId="77777777" w:rsidR="00511321" w:rsidRPr="00511321" w:rsidRDefault="00511321" w:rsidP="00511321">
          <w:pPr>
            <w:pStyle w:val="Header"/>
            <w:rPr>
              <w:sz w:val="20"/>
              <w:szCs w:val="20"/>
            </w:rPr>
          </w:pPr>
          <w:r w:rsidRPr="00511321">
            <w:rPr>
              <w:sz w:val="20"/>
              <w:szCs w:val="20"/>
            </w:rPr>
            <w:t>Revizyon No</w:t>
          </w:r>
        </w:p>
      </w:tc>
      <w:tc>
        <w:tcPr>
          <w:tcW w:w="1412" w:type="dxa"/>
        </w:tcPr>
        <w:p w14:paraId="3542CB52" w14:textId="77777777" w:rsidR="00511321" w:rsidRPr="00511321" w:rsidRDefault="00511321" w:rsidP="00511321">
          <w:pPr>
            <w:pStyle w:val="Header"/>
            <w:rPr>
              <w:sz w:val="20"/>
              <w:szCs w:val="20"/>
            </w:rPr>
          </w:pPr>
          <w:r w:rsidRPr="00511321">
            <w:rPr>
              <w:sz w:val="20"/>
              <w:szCs w:val="20"/>
            </w:rPr>
            <w:t>000</w:t>
          </w:r>
        </w:p>
      </w:tc>
    </w:tr>
    <w:tr w:rsidR="00511321" w:rsidRPr="00511321" w14:paraId="02AEA38D" w14:textId="77777777" w:rsidTr="00511321">
      <w:tc>
        <w:tcPr>
          <w:tcW w:w="1236" w:type="dxa"/>
          <w:vMerge/>
        </w:tcPr>
        <w:p w14:paraId="4136F549" w14:textId="77777777" w:rsidR="00511321" w:rsidRPr="00511321" w:rsidRDefault="00511321" w:rsidP="00511321">
          <w:pPr>
            <w:pStyle w:val="Header"/>
            <w:rPr>
              <w:sz w:val="20"/>
              <w:szCs w:val="20"/>
            </w:rPr>
          </w:pPr>
        </w:p>
      </w:tc>
      <w:tc>
        <w:tcPr>
          <w:tcW w:w="4996" w:type="dxa"/>
          <w:vMerge/>
        </w:tcPr>
        <w:p w14:paraId="746CD10D" w14:textId="77777777" w:rsidR="00511321" w:rsidRPr="00511321" w:rsidRDefault="00511321" w:rsidP="00511321">
          <w:pPr>
            <w:pStyle w:val="Header"/>
            <w:rPr>
              <w:sz w:val="20"/>
              <w:szCs w:val="20"/>
            </w:rPr>
          </w:pPr>
        </w:p>
      </w:tc>
      <w:tc>
        <w:tcPr>
          <w:tcW w:w="1418" w:type="dxa"/>
        </w:tcPr>
        <w:p w14:paraId="0D9CD045" w14:textId="77777777" w:rsidR="00511321" w:rsidRPr="00511321" w:rsidRDefault="00511321" w:rsidP="00511321">
          <w:pPr>
            <w:pStyle w:val="Header"/>
            <w:rPr>
              <w:sz w:val="20"/>
              <w:szCs w:val="20"/>
            </w:rPr>
          </w:pPr>
          <w:r w:rsidRPr="00511321">
            <w:rPr>
              <w:sz w:val="20"/>
              <w:szCs w:val="20"/>
            </w:rPr>
            <w:t>Sayfa No</w:t>
          </w:r>
        </w:p>
      </w:tc>
      <w:tc>
        <w:tcPr>
          <w:tcW w:w="1412" w:type="dxa"/>
        </w:tcPr>
        <w:p w14:paraId="53EE93F3" w14:textId="77777777" w:rsidR="00511321" w:rsidRPr="00511321" w:rsidRDefault="00511321" w:rsidP="00511321">
          <w:pPr>
            <w:pStyle w:val="Header"/>
            <w:rPr>
              <w:sz w:val="20"/>
              <w:szCs w:val="20"/>
            </w:rPr>
          </w:pPr>
          <w:r w:rsidRPr="00511321">
            <w:rPr>
              <w:sz w:val="20"/>
              <w:szCs w:val="20"/>
            </w:rPr>
            <w:fldChar w:fldCharType="begin"/>
          </w:r>
          <w:r w:rsidRPr="00511321">
            <w:rPr>
              <w:sz w:val="20"/>
              <w:szCs w:val="20"/>
            </w:rPr>
            <w:instrText xml:space="preserve"> PAGE  \* Arabic  \* MERGEFORMAT </w:instrText>
          </w:r>
          <w:r w:rsidRPr="00511321">
            <w:rPr>
              <w:sz w:val="20"/>
              <w:szCs w:val="20"/>
            </w:rPr>
            <w:fldChar w:fldCharType="separate"/>
          </w:r>
          <w:r w:rsidRPr="00511321">
            <w:rPr>
              <w:noProof/>
              <w:sz w:val="20"/>
              <w:szCs w:val="20"/>
            </w:rPr>
            <w:t>1</w:t>
          </w:r>
          <w:r w:rsidRPr="00511321">
            <w:rPr>
              <w:sz w:val="20"/>
              <w:szCs w:val="20"/>
            </w:rPr>
            <w:fldChar w:fldCharType="end"/>
          </w:r>
          <w:r w:rsidRPr="00511321">
            <w:rPr>
              <w:sz w:val="20"/>
              <w:szCs w:val="20"/>
            </w:rPr>
            <w:t xml:space="preserve"> / </w:t>
          </w:r>
          <w:r w:rsidRPr="00511321">
            <w:rPr>
              <w:sz w:val="20"/>
              <w:szCs w:val="20"/>
            </w:rPr>
            <w:fldChar w:fldCharType="begin"/>
          </w:r>
          <w:r w:rsidRPr="00511321">
            <w:rPr>
              <w:sz w:val="20"/>
              <w:szCs w:val="20"/>
            </w:rPr>
            <w:instrText xml:space="preserve"> NUMPAGES  \* Arabic  \* MERGEFORMAT </w:instrText>
          </w:r>
          <w:r w:rsidRPr="00511321">
            <w:rPr>
              <w:sz w:val="20"/>
              <w:szCs w:val="20"/>
            </w:rPr>
            <w:fldChar w:fldCharType="separate"/>
          </w:r>
          <w:r w:rsidRPr="00511321">
            <w:rPr>
              <w:noProof/>
              <w:sz w:val="20"/>
              <w:szCs w:val="20"/>
            </w:rPr>
            <w:t>2</w:t>
          </w:r>
          <w:r w:rsidRPr="00511321">
            <w:rPr>
              <w:noProof/>
              <w:sz w:val="20"/>
              <w:szCs w:val="20"/>
            </w:rPr>
            <w:fldChar w:fldCharType="end"/>
          </w:r>
        </w:p>
      </w:tc>
    </w:tr>
  </w:tbl>
  <w:p w14:paraId="7BB0C976" w14:textId="77777777" w:rsidR="00511321" w:rsidRDefault="0051132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ocumentProtection w:edit="forms" w:enforcement="1" w:cryptProviderType="rsaAES" w:cryptAlgorithmClass="hash" w:cryptAlgorithmType="typeAny" w:cryptAlgorithmSid="14" w:cryptSpinCount="100000" w:hash="fZASFFReI88foXa1x/h0vIX5X7jWrnkloFG68JMhttfNNp/CjDi/PdxFElJzexpMXtqGaCbeHDwMIi1o8IwNZA==" w:salt="DqnAr3y8Ejju0S7aTf+Qd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0FLSzMLcyMzS2NDJR2l4NTi4sz8PJACw1oAqGCAhSwAAAA="/>
  </w:docVars>
  <w:rsids>
    <w:rsidRoot w:val="00AD0E9E"/>
    <w:rsid w:val="000871C5"/>
    <w:rsid w:val="001B7C46"/>
    <w:rsid w:val="00327BEB"/>
    <w:rsid w:val="00391C9D"/>
    <w:rsid w:val="004506D3"/>
    <w:rsid w:val="00511321"/>
    <w:rsid w:val="00694688"/>
    <w:rsid w:val="009F48D7"/>
    <w:rsid w:val="00AD0E9E"/>
    <w:rsid w:val="00CC2A08"/>
    <w:rsid w:val="00D22815"/>
    <w:rsid w:val="00FC0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BA815"/>
  <w15:chartTrackingRefBased/>
  <w15:docId w15:val="{33C6FECA-1484-452E-956F-98E2A19E6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3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132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1321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Footer">
    <w:name w:val="footer"/>
    <w:basedOn w:val="Normal"/>
    <w:link w:val="FooterChar"/>
    <w:uiPriority w:val="99"/>
    <w:unhideWhenUsed/>
    <w:rsid w:val="0051132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1321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table" w:styleId="TableGrid">
    <w:name w:val="Table Grid"/>
    <w:basedOn w:val="TableNormal"/>
    <w:rsid w:val="00511321"/>
    <w:pPr>
      <w:spacing w:after="0" w:line="240" w:lineRule="auto"/>
    </w:pPr>
    <w:rPr>
      <w:lang w:val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511321"/>
    <w:rPr>
      <w:color w:val="808080"/>
    </w:rPr>
  </w:style>
  <w:style w:type="character" w:customStyle="1" w:styleId="tutanak">
    <w:name w:val="tutanak"/>
    <w:basedOn w:val="DefaultParagraphFont"/>
    <w:uiPriority w:val="1"/>
    <w:rsid w:val="00511321"/>
    <w:rPr>
      <w:rFonts w:ascii="Times New Roman" w:hAnsi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F11A57AE9E842F8AAABB3C7588F58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D825D-ED17-4324-8F29-874D2DA913CA}"/>
      </w:docPartPr>
      <w:docPartBody>
        <w:p w:rsidR="00000000" w:rsidRDefault="005C3D78" w:rsidP="005C3D78">
          <w:pPr>
            <w:pStyle w:val="6F11A57AE9E842F8AAABB3C7588F584912"/>
          </w:pPr>
          <w:r>
            <w:rPr>
              <w:rStyle w:val="tutanak"/>
            </w:rPr>
            <w:t>…………</w:t>
          </w:r>
        </w:p>
      </w:docPartBody>
    </w:docPart>
    <w:docPart>
      <w:docPartPr>
        <w:name w:val="4A96AC752636408388B4ED3699C95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FF5C3-D4DA-40A8-8B11-084294CE98A5}"/>
      </w:docPartPr>
      <w:docPartBody>
        <w:p w:rsidR="00000000" w:rsidRDefault="005C3D78" w:rsidP="005C3D78">
          <w:pPr>
            <w:pStyle w:val="4A96AC752636408388B4ED3699C9528A11"/>
          </w:pPr>
          <w:r>
            <w:rPr>
              <w:rStyle w:val="tutanak"/>
            </w:rPr>
            <w:t>…………</w:t>
          </w:r>
        </w:p>
      </w:docPartBody>
    </w:docPart>
    <w:docPart>
      <w:docPartPr>
        <w:name w:val="8473211A0955465BA1AF89C8C239D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F818D-B4C9-4A65-A218-723BAA50F085}"/>
      </w:docPartPr>
      <w:docPartBody>
        <w:p w:rsidR="00000000" w:rsidRDefault="005C3D78" w:rsidP="005C3D78">
          <w:pPr>
            <w:pStyle w:val="8473211A0955465BA1AF89C8C239D6E710"/>
          </w:pPr>
          <w:r>
            <w:rPr>
              <w:rStyle w:val="tutanak"/>
            </w:rPr>
            <w:t>…</w:t>
          </w:r>
        </w:p>
      </w:docPartBody>
    </w:docPart>
    <w:docPart>
      <w:docPartPr>
        <w:name w:val="6B19D4FCFF1B4D1B9ECA99FF0F4FA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98BF5-75D1-4682-A882-6E126B8A1E12}"/>
      </w:docPartPr>
      <w:docPartBody>
        <w:p w:rsidR="00000000" w:rsidRDefault="005C3D78" w:rsidP="005C3D78">
          <w:pPr>
            <w:pStyle w:val="6B19D4FCFF1B4D1B9ECA99FF0F4FA6FE9"/>
          </w:pPr>
          <w:r w:rsidRPr="00511321">
            <w:rPr>
              <w:rStyle w:val="tutanak"/>
              <w:color w:val="808080" w:themeColor="background1" w:themeShade="80"/>
            </w:rPr>
            <w:t>…/…/20…</w:t>
          </w:r>
        </w:p>
      </w:docPartBody>
    </w:docPart>
    <w:docPart>
      <w:docPartPr>
        <w:name w:val="9CCF020194894BC5A9ED89EFF12B23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2B9B6-F8E0-4DB0-807C-04FF05E437B9}"/>
      </w:docPartPr>
      <w:docPartBody>
        <w:p w:rsidR="00000000" w:rsidRDefault="005C3D78" w:rsidP="005C3D78">
          <w:pPr>
            <w:pStyle w:val="9CCF020194894BC5A9ED89EFF12B23847"/>
          </w:pPr>
          <w:r>
            <w:rPr>
              <w:rStyle w:val="tutanak"/>
            </w:rPr>
            <w:t>…………</w:t>
          </w:r>
        </w:p>
      </w:docPartBody>
    </w:docPart>
    <w:docPart>
      <w:docPartPr>
        <w:name w:val="1437F1CC463141198D6CE9D2265053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10A75-8625-4BDE-922F-33CD15B8F028}"/>
      </w:docPartPr>
      <w:docPartBody>
        <w:p w:rsidR="00000000" w:rsidRDefault="005C3D78" w:rsidP="005C3D78">
          <w:pPr>
            <w:pStyle w:val="1437F1CC463141198D6CE9D22650531B6"/>
          </w:pPr>
          <w:r>
            <w:rPr>
              <w:rStyle w:val="tutanak"/>
            </w:rPr>
            <w:t>…………</w:t>
          </w:r>
        </w:p>
      </w:docPartBody>
    </w:docPart>
    <w:docPart>
      <w:docPartPr>
        <w:name w:val="5A595BD95EC04FDE893783E3A0E16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DF950-80DC-469F-837F-CB855BB1396A}"/>
      </w:docPartPr>
      <w:docPartBody>
        <w:p w:rsidR="00000000" w:rsidRDefault="005C3D78" w:rsidP="005C3D78">
          <w:pPr>
            <w:pStyle w:val="5A595BD95EC04FDE893783E3A0E167485"/>
          </w:pPr>
          <w:r>
            <w:rPr>
              <w:rStyle w:val="tutanak"/>
            </w:rPr>
            <w:t>…:…</w:t>
          </w:r>
        </w:p>
      </w:docPartBody>
    </w:docPart>
    <w:docPart>
      <w:docPartPr>
        <w:name w:val="A8DF029273FE445F9C36FA6881BDC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E1292-28A3-4A35-B1FB-8F14F07A73F0}"/>
      </w:docPartPr>
      <w:docPartBody>
        <w:p w:rsidR="00000000" w:rsidRDefault="005C3D78" w:rsidP="005C3D78">
          <w:pPr>
            <w:pStyle w:val="A8DF029273FE445F9C36FA6881BDC8835"/>
          </w:pPr>
          <w:r>
            <w:rPr>
              <w:rStyle w:val="tutanak"/>
            </w:rPr>
            <w:t>…:…</w:t>
          </w:r>
        </w:p>
      </w:docPartBody>
    </w:docPart>
    <w:docPart>
      <w:docPartPr>
        <w:name w:val="CFE3209E2E0D4769807BAAAEE5E1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D696B-26B6-476C-AA0F-BBD4F6513B1F}"/>
      </w:docPartPr>
      <w:docPartBody>
        <w:p w:rsidR="00000000" w:rsidRDefault="005C3D78" w:rsidP="005C3D78">
          <w:pPr>
            <w:pStyle w:val="CFE3209E2E0D4769807BAAAEE5E16FDC4"/>
          </w:pPr>
          <w:r w:rsidRPr="00327BEB">
            <w:rPr>
              <w:rStyle w:val="tutanak"/>
              <w:color w:val="808080" w:themeColor="background1" w:themeShade="80"/>
            </w:rPr>
            <w:t>…………(…………)</w:t>
          </w:r>
        </w:p>
      </w:docPartBody>
    </w:docPart>
    <w:docPart>
      <w:docPartPr>
        <w:name w:val="AB2D18C4DFD44A93AFEDE4A18EA4EE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389CD-3055-4932-AFE9-796FB575C3B8}"/>
      </w:docPartPr>
      <w:docPartBody>
        <w:p w:rsidR="00000000" w:rsidRDefault="005C3D78" w:rsidP="005C3D78">
          <w:pPr>
            <w:pStyle w:val="AB2D18C4DFD44A93AFEDE4A18EA4EE971"/>
          </w:pPr>
          <w:r w:rsidRPr="00327BEB">
            <w:rPr>
              <w:bCs/>
              <w:color w:val="808080" w:themeColor="background1" w:themeShade="80"/>
            </w:rPr>
            <w:t>…………………………………</w:t>
          </w:r>
        </w:p>
      </w:docPartBody>
    </w:docPart>
    <w:docPart>
      <w:docPartPr>
        <w:name w:val="692647CA444C440BAED20D10ACDF1E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A6D69-F658-4186-A023-3D360309FF40}"/>
      </w:docPartPr>
      <w:docPartBody>
        <w:p w:rsidR="00000000" w:rsidRDefault="005C3D78" w:rsidP="005C3D78">
          <w:pPr>
            <w:pStyle w:val="692647CA444C440BAED20D10ACDF1EFE"/>
          </w:pPr>
          <w:r w:rsidRPr="00327BEB">
            <w:rPr>
              <w:bCs/>
              <w:color w:val="808080" w:themeColor="background1" w:themeShade="80"/>
            </w:rPr>
            <w:t>…………………………………</w:t>
          </w:r>
        </w:p>
      </w:docPartBody>
    </w:docPart>
    <w:docPart>
      <w:docPartPr>
        <w:name w:val="505E28AB0E01414997150E4CD00C6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F4E59-8336-488F-A778-D059C6C85F65}"/>
      </w:docPartPr>
      <w:docPartBody>
        <w:p w:rsidR="00000000" w:rsidRDefault="005C3D78" w:rsidP="005C3D78">
          <w:pPr>
            <w:pStyle w:val="505E28AB0E01414997150E4CD00C6624"/>
          </w:pPr>
          <w:r w:rsidRPr="00327BEB">
            <w:rPr>
              <w:bCs/>
              <w:color w:val="808080" w:themeColor="background1" w:themeShade="80"/>
            </w:rPr>
            <w:t>…………………………………</w:t>
          </w:r>
        </w:p>
      </w:docPartBody>
    </w:docPart>
    <w:docPart>
      <w:docPartPr>
        <w:name w:val="07FCE2909A7D43F98A6748641CDFC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F52508-311C-4D4B-9CF5-385902EAD552}"/>
      </w:docPartPr>
      <w:docPartBody>
        <w:p w:rsidR="00000000" w:rsidRDefault="005C3D78" w:rsidP="005C3D78">
          <w:pPr>
            <w:pStyle w:val="07FCE2909A7D43F98A6748641CDFCC98"/>
          </w:pPr>
          <w:r w:rsidRPr="00327BEB">
            <w:rPr>
              <w:bCs/>
              <w:color w:val="808080" w:themeColor="background1" w:themeShade="80"/>
            </w:rPr>
            <w:t>…………………………………</w:t>
          </w:r>
        </w:p>
      </w:docPartBody>
    </w:docPart>
    <w:docPart>
      <w:docPartPr>
        <w:name w:val="FD34334C28B6479D8E4AEF56CA632A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98C48-EC58-4BD3-A7E9-A3CFFFEC2BAA}"/>
      </w:docPartPr>
      <w:docPartBody>
        <w:p w:rsidR="00000000" w:rsidRDefault="005C3D78" w:rsidP="005C3D78">
          <w:pPr>
            <w:pStyle w:val="FD34334C28B6479D8E4AEF56CA632A46"/>
          </w:pPr>
          <w:r w:rsidRPr="00327BEB">
            <w:rPr>
              <w:bCs/>
              <w:color w:val="808080" w:themeColor="background1" w:themeShade="80"/>
            </w:rPr>
            <w:t>………………………………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3D78"/>
    <w:rsid w:val="005C3D78"/>
    <w:rsid w:val="00E30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3D78"/>
    <w:rPr>
      <w:color w:val="808080"/>
    </w:rPr>
  </w:style>
  <w:style w:type="character" w:customStyle="1" w:styleId="tutanak">
    <w:name w:val="tutanak"/>
    <w:basedOn w:val="DefaultParagraphFont"/>
    <w:uiPriority w:val="1"/>
    <w:rsid w:val="005C3D78"/>
    <w:rPr>
      <w:rFonts w:ascii="Times New Roman" w:hAnsi="Times New Roman"/>
      <w:color w:val="auto"/>
      <w:sz w:val="24"/>
    </w:rPr>
  </w:style>
  <w:style w:type="paragraph" w:customStyle="1" w:styleId="6F11A57AE9E842F8AAABB3C7588F5849">
    <w:name w:val="6F11A57AE9E842F8AAABB3C7588F5849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11A57AE9E842F8AAABB3C7588F58491">
    <w:name w:val="6F11A57AE9E842F8AAABB3C7588F58491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A96AC752636408388B4ED3699C9528A">
    <w:name w:val="4A96AC752636408388B4ED3699C9528A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11A57AE9E842F8AAABB3C7588F58492">
    <w:name w:val="6F11A57AE9E842F8AAABB3C7588F58492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A96AC752636408388B4ED3699C9528A1">
    <w:name w:val="4A96AC752636408388B4ED3699C9528A1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473211A0955465BA1AF89C8C239D6E7">
    <w:name w:val="8473211A0955465BA1AF89C8C239D6E7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11A57AE9E842F8AAABB3C7588F58493">
    <w:name w:val="6F11A57AE9E842F8AAABB3C7588F58493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A96AC752636408388B4ED3699C9528A2">
    <w:name w:val="4A96AC752636408388B4ED3699C9528A2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473211A0955465BA1AF89C8C239D6E71">
    <w:name w:val="8473211A0955465BA1AF89C8C239D6E71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B19D4FCFF1B4D1B9ECA99FF0F4FA6FE">
    <w:name w:val="6B19D4FCFF1B4D1B9ECA99FF0F4FA6FE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11A57AE9E842F8AAABB3C7588F58494">
    <w:name w:val="6F11A57AE9E842F8AAABB3C7588F58494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A96AC752636408388B4ED3699C9528A3">
    <w:name w:val="4A96AC752636408388B4ED3699C9528A3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473211A0955465BA1AF89C8C239D6E72">
    <w:name w:val="8473211A0955465BA1AF89C8C239D6E72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B19D4FCFF1B4D1B9ECA99FF0F4FA6FE1">
    <w:name w:val="6B19D4FCFF1B4D1B9ECA99FF0F4FA6FE1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11A57AE9E842F8AAABB3C7588F58495">
    <w:name w:val="6F11A57AE9E842F8AAABB3C7588F58495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A96AC752636408388B4ED3699C9528A4">
    <w:name w:val="4A96AC752636408388B4ED3699C9528A4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473211A0955465BA1AF89C8C239D6E73">
    <w:name w:val="8473211A0955465BA1AF89C8C239D6E73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B19D4FCFF1B4D1B9ECA99FF0F4FA6FE2">
    <w:name w:val="6B19D4FCFF1B4D1B9ECA99FF0F4FA6FE2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CCF020194894BC5A9ED89EFF12B2384">
    <w:name w:val="9CCF020194894BC5A9ED89EFF12B2384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11A57AE9E842F8AAABB3C7588F58496">
    <w:name w:val="6F11A57AE9E842F8AAABB3C7588F58496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A96AC752636408388B4ED3699C9528A5">
    <w:name w:val="4A96AC752636408388B4ED3699C9528A5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473211A0955465BA1AF89C8C239D6E74">
    <w:name w:val="8473211A0955465BA1AF89C8C239D6E74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B19D4FCFF1B4D1B9ECA99FF0F4FA6FE3">
    <w:name w:val="6B19D4FCFF1B4D1B9ECA99FF0F4FA6FE3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CCF020194894BC5A9ED89EFF12B23841">
    <w:name w:val="9CCF020194894BC5A9ED89EFF12B23841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437F1CC463141198D6CE9D22650531B">
    <w:name w:val="1437F1CC463141198D6CE9D22650531B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11A57AE9E842F8AAABB3C7588F58497">
    <w:name w:val="6F11A57AE9E842F8AAABB3C7588F58497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A96AC752636408388B4ED3699C9528A6">
    <w:name w:val="4A96AC752636408388B4ED3699C9528A6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473211A0955465BA1AF89C8C239D6E75">
    <w:name w:val="8473211A0955465BA1AF89C8C239D6E75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B19D4FCFF1B4D1B9ECA99FF0F4FA6FE4">
    <w:name w:val="6B19D4FCFF1B4D1B9ECA99FF0F4FA6FE4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CCF020194894BC5A9ED89EFF12B23842">
    <w:name w:val="9CCF020194894BC5A9ED89EFF12B23842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437F1CC463141198D6CE9D22650531B1">
    <w:name w:val="1437F1CC463141198D6CE9D22650531B1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A595BD95EC04FDE893783E3A0E16748">
    <w:name w:val="5A595BD95EC04FDE893783E3A0E16748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DF029273FE445F9C36FA6881BDC883">
    <w:name w:val="A8DF029273FE445F9C36FA6881BDC883"/>
    <w:rsid w:val="005C3D78"/>
  </w:style>
  <w:style w:type="paragraph" w:customStyle="1" w:styleId="6F11A57AE9E842F8AAABB3C7588F58498">
    <w:name w:val="6F11A57AE9E842F8AAABB3C7588F58498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A96AC752636408388B4ED3699C9528A7">
    <w:name w:val="4A96AC752636408388B4ED3699C9528A7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473211A0955465BA1AF89C8C239D6E76">
    <w:name w:val="8473211A0955465BA1AF89C8C239D6E76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B19D4FCFF1B4D1B9ECA99FF0F4FA6FE5">
    <w:name w:val="6B19D4FCFF1B4D1B9ECA99FF0F4FA6FE5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CCF020194894BC5A9ED89EFF12B23843">
    <w:name w:val="9CCF020194894BC5A9ED89EFF12B23843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437F1CC463141198D6CE9D22650531B2">
    <w:name w:val="1437F1CC463141198D6CE9D22650531B2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A595BD95EC04FDE893783E3A0E167481">
    <w:name w:val="5A595BD95EC04FDE893783E3A0E167481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DF029273FE445F9C36FA6881BDC8831">
    <w:name w:val="A8DF029273FE445F9C36FA6881BDC8831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FE3209E2E0D4769807BAAAEE5E16FDC">
    <w:name w:val="CFE3209E2E0D4769807BAAAEE5E16FDC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11A57AE9E842F8AAABB3C7588F58499">
    <w:name w:val="6F11A57AE9E842F8AAABB3C7588F58499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A96AC752636408388B4ED3699C9528A8">
    <w:name w:val="4A96AC752636408388B4ED3699C9528A8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473211A0955465BA1AF89C8C239D6E77">
    <w:name w:val="8473211A0955465BA1AF89C8C239D6E77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B19D4FCFF1B4D1B9ECA99FF0F4FA6FE6">
    <w:name w:val="6B19D4FCFF1B4D1B9ECA99FF0F4FA6FE6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CCF020194894BC5A9ED89EFF12B23844">
    <w:name w:val="9CCF020194894BC5A9ED89EFF12B23844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437F1CC463141198D6CE9D22650531B3">
    <w:name w:val="1437F1CC463141198D6CE9D22650531B3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A595BD95EC04FDE893783E3A0E167482">
    <w:name w:val="5A595BD95EC04FDE893783E3A0E167482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DF029273FE445F9C36FA6881BDC8832">
    <w:name w:val="A8DF029273FE445F9C36FA6881BDC8832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FE3209E2E0D4769807BAAAEE5E16FDC1">
    <w:name w:val="CFE3209E2E0D4769807BAAAEE5E16FDC1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11A57AE9E842F8AAABB3C7588F584910">
    <w:name w:val="6F11A57AE9E842F8AAABB3C7588F584910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A96AC752636408388B4ED3699C9528A9">
    <w:name w:val="4A96AC752636408388B4ED3699C9528A9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473211A0955465BA1AF89C8C239D6E78">
    <w:name w:val="8473211A0955465BA1AF89C8C239D6E78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B19D4FCFF1B4D1B9ECA99FF0F4FA6FE7">
    <w:name w:val="6B19D4FCFF1B4D1B9ECA99FF0F4FA6FE7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CCF020194894BC5A9ED89EFF12B23845">
    <w:name w:val="9CCF020194894BC5A9ED89EFF12B23845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437F1CC463141198D6CE9D22650531B4">
    <w:name w:val="1437F1CC463141198D6CE9D22650531B4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A595BD95EC04FDE893783E3A0E167483">
    <w:name w:val="5A595BD95EC04FDE893783E3A0E167483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DF029273FE445F9C36FA6881BDC8833">
    <w:name w:val="A8DF029273FE445F9C36FA6881BDC8833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FE3209E2E0D4769807BAAAEE5E16FDC2">
    <w:name w:val="CFE3209E2E0D4769807BAAAEE5E16FDC2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11A57AE9E842F8AAABB3C7588F584911">
    <w:name w:val="6F11A57AE9E842F8AAABB3C7588F584911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A96AC752636408388B4ED3699C9528A10">
    <w:name w:val="4A96AC752636408388B4ED3699C9528A10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473211A0955465BA1AF89C8C239D6E79">
    <w:name w:val="8473211A0955465BA1AF89C8C239D6E79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B19D4FCFF1B4D1B9ECA99FF0F4FA6FE8">
    <w:name w:val="6B19D4FCFF1B4D1B9ECA99FF0F4FA6FE8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CCF020194894BC5A9ED89EFF12B23846">
    <w:name w:val="9CCF020194894BC5A9ED89EFF12B23846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437F1CC463141198D6CE9D22650531B5">
    <w:name w:val="1437F1CC463141198D6CE9D22650531B5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A595BD95EC04FDE893783E3A0E167484">
    <w:name w:val="5A595BD95EC04FDE893783E3A0E167484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DF029273FE445F9C36FA6881BDC8834">
    <w:name w:val="A8DF029273FE445F9C36FA6881BDC8834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FE3209E2E0D4769807BAAAEE5E16FDC3">
    <w:name w:val="CFE3209E2E0D4769807BAAAEE5E16FDC3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B2D18C4DFD44A93AFEDE4A18EA4EE97">
    <w:name w:val="AB2D18C4DFD44A93AFEDE4A18EA4EE97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A43923918F54949AC0753C72EFB61CE">
    <w:name w:val="FA43923918F54949AC0753C72EFB61CE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11A57AE9E842F8AAABB3C7588F584912">
    <w:name w:val="6F11A57AE9E842F8AAABB3C7588F584912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A96AC752636408388B4ED3699C9528A11">
    <w:name w:val="4A96AC752636408388B4ED3699C9528A11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473211A0955465BA1AF89C8C239D6E710">
    <w:name w:val="8473211A0955465BA1AF89C8C239D6E710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B19D4FCFF1B4D1B9ECA99FF0F4FA6FE9">
    <w:name w:val="6B19D4FCFF1B4D1B9ECA99FF0F4FA6FE9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CCF020194894BC5A9ED89EFF12B23847">
    <w:name w:val="9CCF020194894BC5A9ED89EFF12B23847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437F1CC463141198D6CE9D22650531B6">
    <w:name w:val="1437F1CC463141198D6CE9D22650531B6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A595BD95EC04FDE893783E3A0E167485">
    <w:name w:val="5A595BD95EC04FDE893783E3A0E167485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DF029273FE445F9C36FA6881BDC8835">
    <w:name w:val="A8DF029273FE445F9C36FA6881BDC8835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FE3209E2E0D4769807BAAAEE5E16FDC4">
    <w:name w:val="CFE3209E2E0D4769807BAAAEE5E16FDC4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B2D18C4DFD44A93AFEDE4A18EA4EE971">
    <w:name w:val="AB2D18C4DFD44A93AFEDE4A18EA4EE971"/>
    <w:rsid w:val="005C3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92647CA444C440BAED20D10ACDF1EFE">
    <w:name w:val="692647CA444C440BAED20D10ACDF1EFE"/>
    <w:rsid w:val="005C3D78"/>
  </w:style>
  <w:style w:type="paragraph" w:customStyle="1" w:styleId="505E28AB0E01414997150E4CD00C6624">
    <w:name w:val="505E28AB0E01414997150E4CD00C6624"/>
    <w:rsid w:val="005C3D78"/>
  </w:style>
  <w:style w:type="paragraph" w:customStyle="1" w:styleId="07FCE2909A7D43F98A6748641CDFCC98">
    <w:name w:val="07FCE2909A7D43F98A6748641CDFCC98"/>
    <w:rsid w:val="005C3D78"/>
  </w:style>
  <w:style w:type="paragraph" w:customStyle="1" w:styleId="FD34334C28B6479D8E4AEF56CA632A46">
    <w:name w:val="FD34334C28B6479D8E4AEF56CA632A46"/>
    <w:rsid w:val="005C3D7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inhan</dc:creator>
  <cp:keywords/>
  <dc:description/>
  <cp:lastModifiedBy>Ekinhan</cp:lastModifiedBy>
  <cp:revision>2</cp:revision>
  <dcterms:created xsi:type="dcterms:W3CDTF">2021-08-06T12:53:00Z</dcterms:created>
  <dcterms:modified xsi:type="dcterms:W3CDTF">2021-08-06T13:25:00Z</dcterms:modified>
</cp:coreProperties>
</file>